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EF66FE1" w14:textId="1294479C" w:rsidR="00CB6914" w:rsidRPr="00CB6914" w:rsidRDefault="00CB6914" w:rsidP="00CB69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eb Forms 2.0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 is an extension of HTML that introduced improved and more robust features for form handling. 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Web Forms 2.0 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became part of </w:t>
      </w:r>
      <w:r w:rsidRPr="00CB691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TML5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. Today, </w:t>
      </w:r>
      <w:r w:rsidRPr="00CB691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TML5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 has effectively absorbed the main features of Web Forms 2.0.</w:t>
      </w:r>
    </w:p>
    <w:p w14:paraId="4F2EF8F5" w14:textId="77777777" w:rsidR="00CB6914" w:rsidRPr="00CB6914" w:rsidRDefault="00CB6914" w:rsidP="00CB6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Key Features of Web Forms 2.0 (Now part of HTML5)</w:t>
      </w:r>
    </w:p>
    <w:p w14:paraId="5811B056" w14:textId="77777777" w:rsidR="00CB6914" w:rsidRPr="00CB6914" w:rsidRDefault="00CB6914" w:rsidP="00CB69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t>Here are the main enhancements brought by Web Forms 2.0 that are now commonly supported in modern browsers as part of HTML5:</w:t>
      </w:r>
    </w:p>
    <w:p w14:paraId="39A6AB35" w14:textId="77777777" w:rsidR="00CB6914" w:rsidRPr="00CB6914" w:rsidRDefault="00CB6914" w:rsidP="00CB691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pict w14:anchorId="4BF9AC60">
          <v:rect id="_x0000_i1121" style="width:0;height:1.5pt" o:hralign="center" o:hrstd="t" o:hr="t" fillcolor="#a0a0a0" stroked="f"/>
        </w:pict>
      </w:r>
    </w:p>
    <w:p w14:paraId="4A02F389" w14:textId="77777777" w:rsidR="00CB6914" w:rsidRPr="00CB6914" w:rsidRDefault="00CB6914" w:rsidP="00CB6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914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🆕</w:t>
      </w:r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New Input Types</w:t>
      </w:r>
    </w:p>
    <w:p w14:paraId="6E459C18" w14:textId="77777777" w:rsidR="00CB6914" w:rsidRPr="00CB6914" w:rsidRDefault="00CB6914" w:rsidP="00CB69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Introduced new </w:t>
      </w: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ype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 values for </w:t>
      </w: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&gt;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 elements:</w:t>
      </w:r>
    </w:p>
    <w:p w14:paraId="7F822FF0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tml</w:t>
      </w:r>
    </w:p>
    <w:p w14:paraId="407607B1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0B11F4BC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email" /&gt;</w:t>
      </w:r>
    </w:p>
    <w:p w14:paraId="4AE68532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</w:t>
      </w: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rl</w:t>
      </w:r>
      <w:proofErr w:type="spellEnd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/&gt;</w:t>
      </w:r>
    </w:p>
    <w:p w14:paraId="0890B226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</w:t>
      </w: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tel</w:t>
      </w:r>
      <w:proofErr w:type="spellEnd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/&gt;</w:t>
      </w:r>
    </w:p>
    <w:p w14:paraId="320F0D42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number" /&gt;</w:t>
      </w:r>
    </w:p>
    <w:p w14:paraId="067C7253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range" /&gt;</w:t>
      </w:r>
    </w:p>
    <w:p w14:paraId="6F3A895B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date" /&gt;</w:t>
      </w:r>
    </w:p>
    <w:p w14:paraId="33B45288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time" /&gt;</w:t>
      </w:r>
    </w:p>
    <w:p w14:paraId="27CF0998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datetime-local" /&gt;</w:t>
      </w:r>
    </w:p>
    <w:p w14:paraId="4CAFCC0F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color" /&gt;</w:t>
      </w:r>
    </w:p>
    <w:p w14:paraId="0F342C00" w14:textId="77777777" w:rsidR="00CB6914" w:rsidRPr="00CB6914" w:rsidRDefault="00CB6914" w:rsidP="00CB69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t>These provide better user experience with built-in validation and mobile keyboard optimization.</w:t>
      </w:r>
    </w:p>
    <w:p w14:paraId="5F88B997" w14:textId="77777777" w:rsidR="00CB6914" w:rsidRPr="00CB6914" w:rsidRDefault="00CB6914" w:rsidP="00CB691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pict w14:anchorId="4456BE1C">
          <v:rect id="_x0000_i1122" style="width:0;height:1.5pt" o:hralign="center" o:hrstd="t" o:hr="t" fillcolor="#a0a0a0" stroked="f"/>
        </w:pict>
      </w:r>
    </w:p>
    <w:p w14:paraId="1B44BB89" w14:textId="77777777" w:rsidR="00CB6914" w:rsidRPr="00CB6914" w:rsidRDefault="00CB6914" w:rsidP="00CB6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914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✅</w:t>
      </w:r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Built-in Validation</w:t>
      </w:r>
    </w:p>
    <w:p w14:paraId="36DB3CE7" w14:textId="77777777" w:rsidR="00CB6914" w:rsidRPr="00CB6914" w:rsidRDefault="00CB6914" w:rsidP="00CB69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t>Attributes that enhance form validation:</w:t>
      </w:r>
    </w:p>
    <w:p w14:paraId="13BC445C" w14:textId="77777777" w:rsidR="00CB6914" w:rsidRPr="00CB6914" w:rsidRDefault="00CB6914" w:rsidP="00CB691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quired</w:t>
      </w:r>
    </w:p>
    <w:p w14:paraId="38973A1D" w14:textId="77777777" w:rsidR="00CB6914" w:rsidRPr="00CB6914" w:rsidRDefault="00CB6914" w:rsidP="00CB691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ttern</w:t>
      </w:r>
    </w:p>
    <w:p w14:paraId="1C9D4952" w14:textId="77777777" w:rsidR="00CB6914" w:rsidRPr="00CB6914" w:rsidRDefault="00CB6914" w:rsidP="00CB691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in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ax</w:t>
      </w:r>
    </w:p>
    <w:p w14:paraId="5912A003" w14:textId="77777777" w:rsidR="00CB6914" w:rsidRPr="00CB6914" w:rsidRDefault="00CB6914" w:rsidP="00CB6914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ep</w:t>
      </w:r>
    </w:p>
    <w:p w14:paraId="3A916909" w14:textId="77777777" w:rsidR="00CB6914" w:rsidRPr="00CB6914" w:rsidRDefault="00CB6914" w:rsidP="00CB69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t>Example:</w:t>
      </w:r>
    </w:p>
    <w:p w14:paraId="77773EDB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tml</w:t>
      </w:r>
    </w:p>
    <w:p w14:paraId="34B3476D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5CC801C7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number" min="1" max="100" step="5" required /&gt;</w:t>
      </w:r>
    </w:p>
    <w:p w14:paraId="7FF91FAF" w14:textId="77777777" w:rsidR="00CB6914" w:rsidRPr="00CB6914" w:rsidRDefault="00CB6914" w:rsidP="00CB691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pict w14:anchorId="4EC80CD7">
          <v:rect id="_x0000_i1123" style="width:0;height:1.5pt" o:hralign="center" o:hrstd="t" o:hr="t" fillcolor="#a0a0a0" stroked="f"/>
        </w:pict>
      </w:r>
    </w:p>
    <w:p w14:paraId="13416819" w14:textId="77777777" w:rsidR="00CB6914" w:rsidRPr="00CB6914" w:rsidRDefault="00CB6914" w:rsidP="00CB6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914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📄</w:t>
      </w:r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Placeholder and Autofocus</w:t>
      </w:r>
    </w:p>
    <w:p w14:paraId="4F4353BC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lastRenderedPageBreak/>
        <w:t>html</w:t>
      </w:r>
    </w:p>
    <w:p w14:paraId="64F0262A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6BF51569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text" placeholder="Enter your name" autofocus /&gt;</w:t>
      </w:r>
    </w:p>
    <w:p w14:paraId="34435C86" w14:textId="77777777" w:rsidR="00CB6914" w:rsidRPr="00CB6914" w:rsidRDefault="00CB6914" w:rsidP="00CB691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pict w14:anchorId="6BA177AF">
          <v:rect id="_x0000_i1124" style="width:0;height:1.5pt" o:hralign="center" o:hrstd="t" o:hr="t" fillcolor="#a0a0a0" stroked="f"/>
        </w:pict>
      </w:r>
    </w:p>
    <w:p w14:paraId="1741526E" w14:textId="77777777" w:rsidR="00CB6914" w:rsidRPr="00CB6914" w:rsidRDefault="00CB6914" w:rsidP="00CB6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914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📅</w:t>
      </w:r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Date &amp; Time Controls</w:t>
      </w:r>
    </w:p>
    <w:p w14:paraId="4003FFF5" w14:textId="77777777" w:rsidR="00CB6914" w:rsidRPr="00CB6914" w:rsidRDefault="00CB6914" w:rsidP="00CB69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t>Useful for building calendar inputs without JavaScript:</w:t>
      </w:r>
    </w:p>
    <w:p w14:paraId="747F241B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tml</w:t>
      </w:r>
    </w:p>
    <w:p w14:paraId="4C99124C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275FDC6E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date" /&gt;</w:t>
      </w:r>
    </w:p>
    <w:p w14:paraId="2398343D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time" /&gt;</w:t>
      </w:r>
    </w:p>
    <w:p w14:paraId="2118DE8E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type="month" /&gt;</w:t>
      </w:r>
    </w:p>
    <w:p w14:paraId="521EB19F" w14:textId="77777777" w:rsidR="00CB6914" w:rsidRPr="00CB6914" w:rsidRDefault="00CB6914" w:rsidP="00CB691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pict w14:anchorId="2C795DC6">
          <v:rect id="_x0000_i1125" style="width:0;height:1.5pt" o:hralign="center" o:hrstd="t" o:hr="t" fillcolor="#a0a0a0" stroked="f"/>
        </w:pict>
      </w:r>
    </w:p>
    <w:p w14:paraId="7E90F7E6" w14:textId="77777777" w:rsidR="00CB6914" w:rsidRPr="00CB6914" w:rsidRDefault="00CB6914" w:rsidP="00CB6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914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🧮</w:t>
      </w:r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</w:t>
      </w:r>
      <w:proofErr w:type="spellStart"/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atalist</w:t>
      </w:r>
      <w:proofErr w:type="spellEnd"/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for Autocomplete</w:t>
      </w:r>
    </w:p>
    <w:p w14:paraId="1A833C47" w14:textId="77777777" w:rsidR="00CB6914" w:rsidRPr="00CB6914" w:rsidRDefault="00CB6914" w:rsidP="00CB69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t>Allows dropdown suggestions:</w:t>
      </w:r>
    </w:p>
    <w:p w14:paraId="37AC1DE0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tml</w:t>
      </w:r>
    </w:p>
    <w:p w14:paraId="6102E90C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47B366EC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input list="browsers" name="browser" /&gt;</w:t>
      </w:r>
    </w:p>
    <w:p w14:paraId="48804559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</w:t>
      </w: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talist</w:t>
      </w:r>
      <w:proofErr w:type="spellEnd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id="browsers"&gt;</w:t>
      </w:r>
    </w:p>
    <w:p w14:paraId="7BF14A75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option value="Chrome" /&gt;</w:t>
      </w:r>
    </w:p>
    <w:p w14:paraId="72C2769E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option value="Firefox" /&gt;</w:t>
      </w:r>
    </w:p>
    <w:p w14:paraId="294D7F04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option value="Safari" /&gt;</w:t>
      </w:r>
    </w:p>
    <w:p w14:paraId="1D0E7A6C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option value="Edge" /&gt;</w:t>
      </w:r>
    </w:p>
    <w:p w14:paraId="4F7B3D07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/</w:t>
      </w: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talist</w:t>
      </w:r>
      <w:proofErr w:type="spellEnd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gt;</w:t>
      </w:r>
    </w:p>
    <w:p w14:paraId="45E10D6F" w14:textId="77777777" w:rsidR="00CB6914" w:rsidRPr="00CB6914" w:rsidRDefault="00CB6914" w:rsidP="00CB691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pict w14:anchorId="470F4FAB">
          <v:rect id="_x0000_i1126" style="width:0;height:1.5pt" o:hralign="center" o:hrstd="t" o:hr="t" fillcolor="#a0a0a0" stroked="f"/>
        </w:pict>
      </w:r>
    </w:p>
    <w:p w14:paraId="65CD37A2" w14:textId="77777777" w:rsidR="00CB6914" w:rsidRPr="00CB6914" w:rsidRDefault="00CB6914" w:rsidP="00CB6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914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🔁</w:t>
      </w:r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Form Attributes on Any Element</w:t>
      </w:r>
    </w:p>
    <w:p w14:paraId="0CDC39AA" w14:textId="77777777" w:rsidR="00CB6914" w:rsidRPr="00CB6914" w:rsidRDefault="00CB6914" w:rsidP="00CB69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Elements outside the </w:t>
      </w: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form&gt;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 tag can be linked using the </w:t>
      </w: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orm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 attribute:</w:t>
      </w:r>
    </w:p>
    <w:p w14:paraId="779CF33D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html</w:t>
      </w:r>
    </w:p>
    <w:p w14:paraId="5B2C6C1C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523C5F3D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form id="</w:t>
      </w: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yForm</w:t>
      </w:r>
      <w:proofErr w:type="spellEnd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&gt;</w:t>
      </w:r>
    </w:p>
    <w:p w14:paraId="711E84AB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input type="text" name="username" /&gt;</w:t>
      </w:r>
    </w:p>
    <w:p w14:paraId="3AD48856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/form&gt;</w:t>
      </w:r>
    </w:p>
    <w:p w14:paraId="067F1A98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552BFA68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button type="submit" form="</w:t>
      </w: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yForm</w:t>
      </w:r>
      <w:proofErr w:type="spellEnd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&gt;Submit&lt;/button&gt;</w:t>
      </w:r>
    </w:p>
    <w:p w14:paraId="133242AC" w14:textId="77777777" w:rsidR="00CB6914" w:rsidRPr="00CB6914" w:rsidRDefault="00CB6914" w:rsidP="00CB691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pict w14:anchorId="31702BB0">
          <v:rect id="_x0000_i1127" style="width:0;height:1.5pt" o:hralign="center" o:hrstd="t" o:hr="t" fillcolor="#a0a0a0" stroked="f"/>
        </w:pict>
      </w:r>
    </w:p>
    <w:p w14:paraId="0A3480A0" w14:textId="77777777" w:rsidR="00CB6914" w:rsidRPr="00CB6914" w:rsidRDefault="00CB6914" w:rsidP="00CB6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914">
        <w:rPr>
          <w:rFonts w:ascii="Segoe UI Emoji" w:eastAsia="Times New Roman" w:hAnsi="Segoe UI Emoji" w:cs="Segoe UI Emoji"/>
          <w:b/>
          <w:bCs/>
          <w:kern w:val="0"/>
          <w:sz w:val="27"/>
          <w:szCs w:val="27"/>
          <w14:ligatures w14:val="none"/>
        </w:rPr>
        <w:t>🧪</w:t>
      </w:r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Constraint Validation API</w:t>
      </w:r>
    </w:p>
    <w:p w14:paraId="1B37402F" w14:textId="77777777" w:rsidR="00CB6914" w:rsidRPr="00CB6914" w:rsidRDefault="00CB6914" w:rsidP="00CB6914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t>JavaScript API to check validity:</w:t>
      </w:r>
    </w:p>
    <w:p w14:paraId="31A61E8C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javascript</w:t>
      </w:r>
      <w:proofErr w:type="spellEnd"/>
    </w:p>
    <w:p w14:paraId="4CEEA1AC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pyEdit</w:t>
      </w:r>
      <w:proofErr w:type="spellEnd"/>
    </w:p>
    <w:p w14:paraId="79BD21E4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lastRenderedPageBreak/>
        <w:t xml:space="preserve">const form = </w:t>
      </w: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ocument.querySelector</w:t>
      </w:r>
      <w:proofErr w:type="spellEnd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"form");</w:t>
      </w:r>
    </w:p>
    <w:p w14:paraId="67CA22EF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f (</w:t>
      </w: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orm.checkValidity</w:t>
      </w:r>
      <w:proofErr w:type="spellEnd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)) {</w:t>
      </w:r>
    </w:p>
    <w:p w14:paraId="50AB1572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</w:t>
      </w:r>
      <w:proofErr w:type="spellStart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orm.submit</w:t>
      </w:r>
      <w:proofErr w:type="spellEnd"/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();</w:t>
      </w:r>
    </w:p>
    <w:p w14:paraId="4E62A276" w14:textId="77777777" w:rsidR="00CB6914" w:rsidRPr="00CB6914" w:rsidRDefault="00CB6914" w:rsidP="00CB691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CB6914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}</w:t>
      </w:r>
    </w:p>
    <w:p w14:paraId="38FF5FDC" w14:textId="77777777" w:rsidR="00CB6914" w:rsidRPr="00CB6914" w:rsidRDefault="00CB6914" w:rsidP="00CB6914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Times New Roman" w:eastAsia="Times New Roman" w:hAnsi="Times New Roman" w:cs="Times New Roman"/>
          <w:kern w:val="0"/>
          <w14:ligatures w14:val="none"/>
        </w:rPr>
        <w:pict w14:anchorId="3748CD3D">
          <v:rect id="_x0000_i1128" style="width:0;height:1.5pt" o:hralign="center" o:hrstd="t" o:hr="t" fillcolor="#a0a0a0" stroked="f"/>
        </w:pict>
      </w:r>
    </w:p>
    <w:p w14:paraId="380D5057" w14:textId="77777777" w:rsidR="00CB6914" w:rsidRPr="00CB6914" w:rsidRDefault="00CB6914" w:rsidP="00CB6914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B6914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Summary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542"/>
        <w:gridCol w:w="3094"/>
        <w:gridCol w:w="1716"/>
      </w:tblGrid>
      <w:tr w:rsidR="00CB6914" w:rsidRPr="00CB6914" w14:paraId="7B2513DD" w14:textId="77777777" w:rsidTr="00CB6914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71CFF624" w14:textId="77777777" w:rsidR="00CB6914" w:rsidRPr="00CB6914" w:rsidRDefault="00CB6914" w:rsidP="00CB69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CB691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Feature</w:t>
            </w:r>
          </w:p>
        </w:tc>
        <w:tc>
          <w:tcPr>
            <w:tcW w:w="0" w:type="auto"/>
            <w:vAlign w:val="center"/>
            <w:hideMark/>
          </w:tcPr>
          <w:p w14:paraId="5222A96E" w14:textId="77777777" w:rsidR="00CB6914" w:rsidRPr="00CB6914" w:rsidRDefault="00CB6914" w:rsidP="00CB69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CB691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Introduced in Web Forms 2.0</w:t>
            </w:r>
          </w:p>
        </w:tc>
        <w:tc>
          <w:tcPr>
            <w:tcW w:w="0" w:type="auto"/>
            <w:vAlign w:val="center"/>
            <w:hideMark/>
          </w:tcPr>
          <w:p w14:paraId="16CABF99" w14:textId="77777777" w:rsidR="00CB6914" w:rsidRPr="00CB6914" w:rsidRDefault="00CB6914" w:rsidP="00CB691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CB6914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Now in HTML5</w:t>
            </w:r>
          </w:p>
        </w:tc>
      </w:tr>
      <w:tr w:rsidR="00CB6914" w:rsidRPr="00CB6914" w14:paraId="646694B1" w14:textId="77777777" w:rsidTr="00CB691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7809D5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New </w:t>
            </w:r>
            <w:r w:rsidRPr="00CB6914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input</w:t>
            </w:r>
            <w:r w:rsidRPr="00CB691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types</w:t>
            </w:r>
          </w:p>
        </w:tc>
        <w:tc>
          <w:tcPr>
            <w:tcW w:w="0" w:type="auto"/>
            <w:vAlign w:val="center"/>
            <w:hideMark/>
          </w:tcPr>
          <w:p w14:paraId="101E16A9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  <w:tc>
          <w:tcPr>
            <w:tcW w:w="0" w:type="auto"/>
            <w:vAlign w:val="center"/>
            <w:hideMark/>
          </w:tcPr>
          <w:p w14:paraId="6D58028C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</w:tr>
      <w:tr w:rsidR="00CB6914" w:rsidRPr="00CB6914" w14:paraId="68E8718E" w14:textId="77777777" w:rsidTr="00CB691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E63306D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Validation attributes</w:t>
            </w:r>
          </w:p>
        </w:tc>
        <w:tc>
          <w:tcPr>
            <w:tcW w:w="0" w:type="auto"/>
            <w:vAlign w:val="center"/>
            <w:hideMark/>
          </w:tcPr>
          <w:p w14:paraId="4E45B58A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  <w:tc>
          <w:tcPr>
            <w:tcW w:w="0" w:type="auto"/>
            <w:vAlign w:val="center"/>
            <w:hideMark/>
          </w:tcPr>
          <w:p w14:paraId="63525735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</w:tr>
      <w:tr w:rsidR="00CB6914" w:rsidRPr="00CB6914" w14:paraId="4C4407BF" w14:textId="77777777" w:rsidTr="00CB691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859449B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ate/time controls</w:t>
            </w:r>
          </w:p>
        </w:tc>
        <w:tc>
          <w:tcPr>
            <w:tcW w:w="0" w:type="auto"/>
            <w:vAlign w:val="center"/>
            <w:hideMark/>
          </w:tcPr>
          <w:p w14:paraId="53A9B6FD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  <w:tc>
          <w:tcPr>
            <w:tcW w:w="0" w:type="auto"/>
            <w:vAlign w:val="center"/>
            <w:hideMark/>
          </w:tcPr>
          <w:p w14:paraId="30DDE918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</w:tr>
      <w:tr w:rsidR="00CB6914" w:rsidRPr="00CB6914" w14:paraId="743490A8" w14:textId="77777777" w:rsidTr="00CB691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8EA15E8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spellStart"/>
            <w:r w:rsidRPr="00CB6914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atalist</w:t>
            </w:r>
            <w:proofErr w:type="spellEnd"/>
            <w:r w:rsidRPr="00CB691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element</w:t>
            </w:r>
          </w:p>
        </w:tc>
        <w:tc>
          <w:tcPr>
            <w:tcW w:w="0" w:type="auto"/>
            <w:vAlign w:val="center"/>
            <w:hideMark/>
          </w:tcPr>
          <w:p w14:paraId="77575838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  <w:tc>
          <w:tcPr>
            <w:tcW w:w="0" w:type="auto"/>
            <w:vAlign w:val="center"/>
            <w:hideMark/>
          </w:tcPr>
          <w:p w14:paraId="6CE04E9B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</w:tr>
      <w:tr w:rsidR="00CB6914" w:rsidRPr="00CB6914" w14:paraId="3E17677B" w14:textId="77777777" w:rsidTr="00CB691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F9E8315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onstraint validation API</w:t>
            </w:r>
          </w:p>
        </w:tc>
        <w:tc>
          <w:tcPr>
            <w:tcW w:w="0" w:type="auto"/>
            <w:vAlign w:val="center"/>
            <w:hideMark/>
          </w:tcPr>
          <w:p w14:paraId="1F176E75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  <w:tc>
          <w:tcPr>
            <w:tcW w:w="0" w:type="auto"/>
            <w:vAlign w:val="center"/>
            <w:hideMark/>
          </w:tcPr>
          <w:p w14:paraId="60F55053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</w:tr>
      <w:tr w:rsidR="00CB6914" w:rsidRPr="00CB6914" w14:paraId="6E71677B" w14:textId="77777777" w:rsidTr="00CB6914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E99FAB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orm association (</w:t>
            </w:r>
            <w:r w:rsidRPr="00CB6914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form</w:t>
            </w:r>
            <w:r w:rsidRPr="00CB6914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779F2F9F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  <w:tc>
          <w:tcPr>
            <w:tcW w:w="0" w:type="auto"/>
            <w:vAlign w:val="center"/>
            <w:hideMark/>
          </w:tcPr>
          <w:p w14:paraId="30F2D20F" w14:textId="77777777" w:rsidR="00CB6914" w:rsidRPr="00CB6914" w:rsidRDefault="00CB6914" w:rsidP="00CB6914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CB6914">
              <w:rPr>
                <w:rFonts w:ascii="Segoe UI Emoji" w:eastAsia="Times New Roman" w:hAnsi="Segoe UI Emoji" w:cs="Segoe UI Emoji"/>
                <w:kern w:val="0"/>
                <w14:ligatures w14:val="none"/>
              </w:rPr>
              <w:t>✅</w:t>
            </w:r>
          </w:p>
        </w:tc>
      </w:tr>
    </w:tbl>
    <w:p w14:paraId="0F9BD851" w14:textId="77777777" w:rsidR="00CB6914" w:rsidRPr="00CB6914" w:rsidRDefault="00CB6914" w:rsidP="00CB6914">
      <w:pPr>
        <w:spacing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B6914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CB6914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nclusion</w:t>
      </w:r>
      <w:r w:rsidRPr="00CB6914">
        <w:rPr>
          <w:rFonts w:ascii="Times New Roman" w:eastAsia="Times New Roman" w:hAnsi="Times New Roman" w:cs="Times New Roman"/>
          <w:kern w:val="0"/>
          <w14:ligatures w14:val="none"/>
        </w:rPr>
        <w:t>: Web Forms 2.0 is largely considered a predecessor to what we now use as HTML5 form enhancements. If you're using HTML5 today, you're effectively using most of Web Forms 2.0.</w:t>
      </w:r>
    </w:p>
    <w:p w14:paraId="23C46B6F" w14:textId="74E399A2" w:rsidR="004664C9" w:rsidRPr="00CB6914" w:rsidRDefault="004664C9" w:rsidP="00CB6914"/>
    <w:sectPr w:rsidR="004664C9" w:rsidRPr="00CB69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0F289B"/>
    <w:multiLevelType w:val="multilevel"/>
    <w:tmpl w:val="FAEE06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FFF4A1F"/>
    <w:multiLevelType w:val="multilevel"/>
    <w:tmpl w:val="9CDC4E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797304">
    <w:abstractNumId w:val="1"/>
  </w:num>
  <w:num w:numId="2" w16cid:durableId="13974341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yMzc1NbKwtDQzMzBQ0lEKTi0uzszPAykwrAUAZpVnbSwAAAA="/>
  </w:docVars>
  <w:rsids>
    <w:rsidRoot w:val="00593F70"/>
    <w:rsid w:val="00060191"/>
    <w:rsid w:val="000A39E0"/>
    <w:rsid w:val="00125744"/>
    <w:rsid w:val="004664C9"/>
    <w:rsid w:val="005862A5"/>
    <w:rsid w:val="00593F70"/>
    <w:rsid w:val="008258AA"/>
    <w:rsid w:val="008B6830"/>
    <w:rsid w:val="00CB6914"/>
    <w:rsid w:val="00D61103"/>
    <w:rsid w:val="00ED77DB"/>
    <w:rsid w:val="00F4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A20B4"/>
  <w15:chartTrackingRefBased/>
  <w15:docId w15:val="{2F1C6580-55A9-4ADB-9BF0-7321112DC9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3F7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93F7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93F70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93F7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93F70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93F7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93F7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93F7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93F7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F70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93F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93F70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93F70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93F70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93F7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93F7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93F7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93F7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93F7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93F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93F7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93F7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93F7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93F7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93F7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93F70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93F70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93F70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93F70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67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00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39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89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7440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775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842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7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2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22910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238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853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942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6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3955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2699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95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3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9148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862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812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29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4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24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1507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421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43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91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97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625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1592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11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78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5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4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021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317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143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5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95833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93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9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99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2556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340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460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50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035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3510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5903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237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45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909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187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38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046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818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609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511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822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433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31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6567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002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78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95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132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7069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0299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830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4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0989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349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9772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65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2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76774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575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50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85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2580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9641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85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620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6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50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575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4995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8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164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6955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84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03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2250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1837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0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022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279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452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726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89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09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670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464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20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506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4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7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374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6751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6251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70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1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00674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5</Words>
  <Characters>1972</Characters>
  <Application>Microsoft Office Word</Application>
  <DocSecurity>0</DocSecurity>
  <Lines>16</Lines>
  <Paragraphs>4</Paragraphs>
  <ScaleCrop>false</ScaleCrop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Santhosh Kumar</cp:lastModifiedBy>
  <cp:revision>2</cp:revision>
  <dcterms:created xsi:type="dcterms:W3CDTF">2025-05-21T02:19:00Z</dcterms:created>
  <dcterms:modified xsi:type="dcterms:W3CDTF">2025-05-21T02:21:00Z</dcterms:modified>
</cp:coreProperties>
</file>